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280D" w:rsidRDefault="003B2CBC">
      <w:pPr>
        <w:pStyle w:val="Compact"/>
        <w:numPr>
          <w:ilvl w:val="0"/>
          <w:numId w:val="3"/>
        </w:numPr>
      </w:pPr>
      <w:r>
        <w:t>Introdução ao Documento</w:t>
      </w:r>
    </w:p>
    <w:p w:rsidR="00960C45" w:rsidRDefault="003B2CBC" w:rsidP="00960C45">
      <w:pPr>
        <w:pStyle w:val="FirstParagraph"/>
        <w:rPr>
          <w:lang w:val="pt-BR"/>
        </w:rPr>
      </w:pPr>
      <w:r w:rsidRPr="00960C45">
        <w:rPr>
          <w:lang w:val="pt-BR"/>
        </w:rPr>
        <w:t xml:space="preserve">O objetivo deste capítulo é apresentar o projeto. Para tal, deve-se desenvolver um texto, com as seguintes características: </w:t>
      </w:r>
      <w:r w:rsidR="00F606CA">
        <w:rPr>
          <w:lang w:val="pt-BR"/>
        </w:rPr>
        <w:t>&lt;Br&gt;</w:t>
      </w:r>
      <w:r w:rsidRPr="00960C45">
        <w:rPr>
          <w:lang w:val="pt-BR"/>
        </w:rPr>
        <w:t xml:space="preserve">impessoalidade, objetividade, clareza, precisão, </w:t>
      </w:r>
      <w:r w:rsidR="00F606CA">
        <w:rPr>
          <w:lang w:val="pt-BR"/>
        </w:rPr>
        <w:t>&lt;</w:t>
      </w:r>
      <w:r w:rsidRPr="00960C45">
        <w:rPr>
          <w:lang w:val="pt-BR"/>
        </w:rPr>
        <w:t>coerência</w:t>
      </w:r>
      <w:r w:rsidR="00F606CA">
        <w:rPr>
          <w:lang w:val="pt-BR"/>
        </w:rPr>
        <w:t>&gt;</w:t>
      </w:r>
      <w:r w:rsidRPr="00960C45">
        <w:rPr>
          <w:lang w:val="pt-BR"/>
        </w:rPr>
        <w:t xml:space="preserve"> e concisão. A introdução deve </w:t>
      </w:r>
      <w:r w:rsidR="00960C45">
        <w:rPr>
          <w:lang w:val="pt-BR"/>
        </w:rPr>
        <w:t xml:space="preserve">abranger </w:t>
      </w:r>
      <w:r w:rsidRPr="00960C45">
        <w:rPr>
          <w:lang w:val="pt-BR"/>
        </w:rPr>
        <w:t>os itens a seguir.</w:t>
      </w:r>
    </w:p>
    <w:p w:rsidR="00EE476C" w:rsidRDefault="00EE476C">
      <w:pPr>
        <w:pStyle w:val="Corpodetexto"/>
        <w:rPr>
          <w:lang w:val="pt-BR"/>
        </w:rPr>
      </w:pPr>
    </w:p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1. Te</w:t>
      </w:r>
      <w:bookmarkStart w:id="0" w:name="Tema"/>
      <w:bookmarkEnd w:id="0"/>
      <w:r w:rsidRPr="00960C45">
        <w:rPr>
          <w:lang w:val="pt-BR"/>
        </w:rPr>
        <w:t>ma</w:t>
      </w:r>
    </w:p>
    <w:p w:rsidR="00960C45" w:rsidRPr="00960C45" w:rsidRDefault="00960C45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Software de Gerenciamento de Estacionamento</w:t>
      </w:r>
    </w:p>
    <w:p w:rsidR="003014F0" w:rsidRDefault="003014F0" w:rsidP="003014F0"/>
    <w:p w:rsidR="003014F0" w:rsidRDefault="003014F0" w:rsidP="003014F0"/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2. Objetivo do Projeto</w:t>
      </w:r>
    </w:p>
    <w:p w:rsidR="00482849" w:rsidRDefault="001D3933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 xml:space="preserve">Desenvolver um sistema </w:t>
      </w:r>
      <w:r w:rsidR="00CA3ED5">
        <w:rPr>
          <w:color w:val="31849B" w:themeColor="accent5" w:themeShade="BF"/>
          <w:lang w:val="pt-BR"/>
        </w:rPr>
        <w:t xml:space="preserve">para </w:t>
      </w:r>
      <w:r>
        <w:rPr>
          <w:color w:val="31849B" w:themeColor="accent5" w:themeShade="BF"/>
          <w:lang w:val="pt-BR"/>
        </w:rPr>
        <w:t>controle de acesso de veículos</w:t>
      </w:r>
      <w:r w:rsidR="00CA3ED5">
        <w:rPr>
          <w:color w:val="31849B" w:themeColor="accent5" w:themeShade="BF"/>
          <w:lang w:val="pt-BR"/>
        </w:rPr>
        <w:t xml:space="preserve">. </w:t>
      </w:r>
    </w:p>
    <w:p w:rsidR="00BD0F78" w:rsidRDefault="00CA3ED5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O sistema deve contemplar os r</w:t>
      </w:r>
      <w:r w:rsidR="00235C19">
        <w:rPr>
          <w:color w:val="31849B" w:themeColor="accent5" w:themeShade="BF"/>
          <w:lang w:val="pt-BR"/>
        </w:rPr>
        <w:t>equisitos do cliente sendo eles</w:t>
      </w:r>
      <w:r w:rsidR="00DB6B78">
        <w:rPr>
          <w:color w:val="31849B" w:themeColor="accent5" w:themeShade="BF"/>
          <w:lang w:val="pt-BR"/>
        </w:rPr>
        <w:t>:</w:t>
      </w:r>
    </w:p>
    <w:p w:rsidR="00BD0F78" w:rsidRDefault="00BD0F78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Telas limpas, intuitivas e de fácil manuseio.</w:t>
      </w:r>
    </w:p>
    <w:p w:rsidR="0099745C" w:rsidRDefault="0099745C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</w:t>
      </w:r>
      <w:r w:rsidR="00CA3ED5">
        <w:rPr>
          <w:color w:val="31849B" w:themeColor="accent5" w:themeShade="BF"/>
          <w:lang w:val="pt-BR"/>
        </w:rPr>
        <w:t>o</w:t>
      </w:r>
      <w:r w:rsidR="00235C19">
        <w:rPr>
          <w:color w:val="31849B" w:themeColor="accent5" w:themeShade="BF"/>
          <w:lang w:val="pt-BR"/>
        </w:rPr>
        <w:t xml:space="preserve">ntrole de </w:t>
      </w:r>
      <w:r w:rsidR="00DB6B78">
        <w:rPr>
          <w:color w:val="31849B" w:themeColor="accent5" w:themeShade="BF"/>
          <w:lang w:val="pt-BR"/>
        </w:rPr>
        <w:t>a</w:t>
      </w:r>
      <w:r w:rsidR="00235C19">
        <w:rPr>
          <w:color w:val="31849B" w:themeColor="accent5" w:themeShade="BF"/>
          <w:lang w:val="pt-BR"/>
        </w:rPr>
        <w:t>cesso ao s</w:t>
      </w:r>
      <w:r w:rsidR="001B443A">
        <w:rPr>
          <w:color w:val="31849B" w:themeColor="accent5" w:themeShade="BF"/>
          <w:lang w:val="pt-BR"/>
        </w:rPr>
        <w:t>istema para</w:t>
      </w:r>
      <w:r w:rsidR="00CA3ED5">
        <w:rPr>
          <w:color w:val="31849B" w:themeColor="accent5" w:themeShade="BF"/>
          <w:lang w:val="pt-BR"/>
        </w:rPr>
        <w:t xml:space="preserve"> usuário</w:t>
      </w:r>
      <w:r w:rsidR="001B443A">
        <w:rPr>
          <w:color w:val="31849B" w:themeColor="accent5" w:themeShade="BF"/>
          <w:lang w:val="pt-BR"/>
        </w:rPr>
        <w:t xml:space="preserve">s admin </w:t>
      </w:r>
      <w:r>
        <w:rPr>
          <w:color w:val="31849B" w:themeColor="accent5" w:themeShade="BF"/>
          <w:lang w:val="pt-BR"/>
        </w:rPr>
        <w:t>com p</w:t>
      </w:r>
      <w:r w:rsidR="001B443A">
        <w:rPr>
          <w:color w:val="31849B" w:themeColor="accent5" w:themeShade="BF"/>
          <w:lang w:val="pt-BR"/>
        </w:rPr>
        <w:t>e</w:t>
      </w:r>
      <w:r>
        <w:rPr>
          <w:color w:val="31849B" w:themeColor="accent5" w:themeShade="BF"/>
          <w:lang w:val="pt-BR"/>
        </w:rPr>
        <w:t>rmissão full.</w:t>
      </w:r>
    </w:p>
    <w:p w:rsidR="0099745C" w:rsidRDefault="0099745C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 xml:space="preserve">Controle de acesso ao sistema para usuário </w:t>
      </w:r>
      <w:r w:rsidR="001B443A">
        <w:rPr>
          <w:color w:val="31849B" w:themeColor="accent5" w:themeShade="BF"/>
          <w:lang w:val="pt-BR"/>
        </w:rPr>
        <w:t>operacional</w:t>
      </w:r>
      <w:r>
        <w:rPr>
          <w:color w:val="31849B" w:themeColor="accent5" w:themeShade="BF"/>
          <w:lang w:val="pt-BR"/>
        </w:rPr>
        <w:t xml:space="preserve"> 1 com seus devidos permissionamentos.</w:t>
      </w:r>
    </w:p>
    <w:p w:rsidR="0099745C" w:rsidRDefault="0099745C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ontrole de acesso ao sistema para usuário operacional 2 com seus devidos permissionamentos.</w:t>
      </w:r>
    </w:p>
    <w:p w:rsidR="00BD0F78" w:rsidRDefault="00BD0F78" w:rsidP="00BD0F78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ontrole de entrada de veículos.</w:t>
      </w:r>
    </w:p>
    <w:p w:rsidR="00BD0F78" w:rsidRDefault="00BD0F78" w:rsidP="00BD0F78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ontrole de saída de veículos.</w:t>
      </w:r>
    </w:p>
    <w:p w:rsidR="00BD0F78" w:rsidRDefault="00CD62C9" w:rsidP="00BD0F78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ampo para incluir e alterar</w:t>
      </w:r>
      <w:r w:rsidR="00BD0F78">
        <w:rPr>
          <w:color w:val="31849B" w:themeColor="accent5" w:themeShade="BF"/>
          <w:lang w:val="pt-BR"/>
        </w:rPr>
        <w:t xml:space="preserve"> valor </w:t>
      </w:r>
      <w:r>
        <w:rPr>
          <w:color w:val="31849B" w:themeColor="accent5" w:themeShade="BF"/>
          <w:lang w:val="pt-BR"/>
        </w:rPr>
        <w:t>de</w:t>
      </w:r>
      <w:r w:rsidR="00BD0F78">
        <w:rPr>
          <w:color w:val="31849B" w:themeColor="accent5" w:themeShade="BF"/>
          <w:lang w:val="pt-BR"/>
        </w:rPr>
        <w:t xml:space="preserve"> </w:t>
      </w:r>
      <w:r w:rsidR="007D5918">
        <w:rPr>
          <w:color w:val="31849B" w:themeColor="accent5" w:themeShade="BF"/>
          <w:lang w:val="pt-BR"/>
        </w:rPr>
        <w:t xml:space="preserve">cobrança de </w:t>
      </w:r>
      <w:r>
        <w:rPr>
          <w:color w:val="31849B" w:themeColor="accent5" w:themeShade="BF"/>
          <w:lang w:val="pt-BR"/>
        </w:rPr>
        <w:t>veículo Avulso.</w:t>
      </w:r>
    </w:p>
    <w:p w:rsidR="0099745C" w:rsidRDefault="0099745C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</w:t>
      </w:r>
      <w:r w:rsidR="00235C19">
        <w:rPr>
          <w:color w:val="31849B" w:themeColor="accent5" w:themeShade="BF"/>
          <w:lang w:val="pt-BR"/>
        </w:rPr>
        <w:t>adastro de c</w:t>
      </w:r>
      <w:r w:rsidR="001B443A">
        <w:rPr>
          <w:color w:val="31849B" w:themeColor="accent5" w:themeShade="BF"/>
          <w:lang w:val="pt-BR"/>
        </w:rPr>
        <w:t>liente</w:t>
      </w:r>
      <w:r w:rsidR="00BD0F78">
        <w:rPr>
          <w:color w:val="31849B" w:themeColor="accent5" w:themeShade="BF"/>
          <w:lang w:val="pt-BR"/>
        </w:rPr>
        <w:t xml:space="preserve"> mensalista</w:t>
      </w:r>
      <w:r w:rsidR="007D5918">
        <w:rPr>
          <w:color w:val="31849B" w:themeColor="accent5" w:themeShade="BF"/>
          <w:lang w:val="pt-BR"/>
        </w:rPr>
        <w:t xml:space="preserve"> com</w:t>
      </w:r>
      <w:r w:rsidR="00C861C1">
        <w:rPr>
          <w:color w:val="31849B" w:themeColor="accent5" w:themeShade="BF"/>
          <w:lang w:val="pt-BR"/>
        </w:rPr>
        <w:t xml:space="preserve"> </w:t>
      </w:r>
      <w:r w:rsidR="00235C19">
        <w:rPr>
          <w:color w:val="31849B" w:themeColor="accent5" w:themeShade="BF"/>
          <w:lang w:val="pt-BR"/>
        </w:rPr>
        <w:t xml:space="preserve">três modalidades </w:t>
      </w:r>
      <w:r>
        <w:rPr>
          <w:color w:val="31849B" w:themeColor="accent5" w:themeShade="BF"/>
          <w:lang w:val="pt-BR"/>
        </w:rPr>
        <w:t>sendo:</w:t>
      </w:r>
    </w:p>
    <w:p w:rsidR="007D5918" w:rsidRDefault="0099745C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M</w:t>
      </w:r>
      <w:r w:rsidR="00D2085F">
        <w:rPr>
          <w:color w:val="31849B" w:themeColor="accent5" w:themeShade="BF"/>
          <w:lang w:val="pt-BR"/>
        </w:rPr>
        <w:t>ensalista</w:t>
      </w:r>
      <w:r>
        <w:rPr>
          <w:color w:val="31849B" w:themeColor="accent5" w:themeShade="BF"/>
          <w:lang w:val="pt-BR"/>
        </w:rPr>
        <w:t xml:space="preserve"> </w:t>
      </w:r>
      <w:r w:rsidR="00C861C1">
        <w:rPr>
          <w:color w:val="31849B" w:themeColor="accent5" w:themeShade="BF"/>
          <w:lang w:val="pt-BR"/>
        </w:rPr>
        <w:t>1</w:t>
      </w:r>
      <w:r w:rsidR="00D2085F">
        <w:rPr>
          <w:color w:val="31849B" w:themeColor="accent5" w:themeShade="BF"/>
          <w:lang w:val="pt-BR"/>
        </w:rPr>
        <w:t xml:space="preserve">, </w:t>
      </w:r>
      <w:r>
        <w:rPr>
          <w:color w:val="31849B" w:themeColor="accent5" w:themeShade="BF"/>
          <w:lang w:val="pt-BR"/>
        </w:rPr>
        <w:t>Me</w:t>
      </w:r>
      <w:r w:rsidR="00D2085F">
        <w:rPr>
          <w:color w:val="31849B" w:themeColor="accent5" w:themeShade="BF"/>
          <w:lang w:val="pt-BR"/>
        </w:rPr>
        <w:t>nsalista 2</w:t>
      </w:r>
      <w:r>
        <w:rPr>
          <w:color w:val="31849B" w:themeColor="accent5" w:themeShade="BF"/>
          <w:lang w:val="pt-BR"/>
        </w:rPr>
        <w:t xml:space="preserve"> e M</w:t>
      </w:r>
      <w:r w:rsidR="00C861C1">
        <w:rPr>
          <w:color w:val="31849B" w:themeColor="accent5" w:themeShade="BF"/>
          <w:lang w:val="pt-BR"/>
        </w:rPr>
        <w:t>ensalista 3</w:t>
      </w:r>
      <w:r w:rsidR="007D5918">
        <w:rPr>
          <w:color w:val="31849B" w:themeColor="accent5" w:themeShade="BF"/>
          <w:lang w:val="pt-BR"/>
        </w:rPr>
        <w:t>.</w:t>
      </w:r>
    </w:p>
    <w:p w:rsidR="0099745C" w:rsidRDefault="007D5918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Campo para incluir e alterar valor de cobrança de veículo mensalista para as três modalidades.</w:t>
      </w:r>
    </w:p>
    <w:p w:rsidR="001B443A" w:rsidRDefault="00082677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Relatório financeiro</w:t>
      </w:r>
      <w:r w:rsidR="00D2085F">
        <w:rPr>
          <w:color w:val="31849B" w:themeColor="accent5" w:themeShade="BF"/>
          <w:lang w:val="pt-BR"/>
        </w:rPr>
        <w:t xml:space="preserve"> flexível onde gestor escolhe as datas </w:t>
      </w:r>
      <w:r w:rsidR="00482849">
        <w:rPr>
          <w:color w:val="31849B" w:themeColor="accent5" w:themeShade="BF"/>
          <w:lang w:val="pt-BR"/>
        </w:rPr>
        <w:t>do</w:t>
      </w:r>
      <w:r w:rsidR="0099745C">
        <w:rPr>
          <w:color w:val="31849B" w:themeColor="accent5" w:themeShade="BF"/>
          <w:lang w:val="pt-BR"/>
        </w:rPr>
        <w:t>s</w:t>
      </w:r>
      <w:r w:rsidR="00482849">
        <w:rPr>
          <w:color w:val="31849B" w:themeColor="accent5" w:themeShade="BF"/>
          <w:lang w:val="pt-BR"/>
        </w:rPr>
        <w:t xml:space="preserve"> movimento</w:t>
      </w:r>
      <w:r w:rsidR="0099745C">
        <w:rPr>
          <w:color w:val="31849B" w:themeColor="accent5" w:themeShade="BF"/>
          <w:lang w:val="pt-BR"/>
        </w:rPr>
        <w:t>s</w:t>
      </w:r>
      <w:r w:rsidR="00482849">
        <w:rPr>
          <w:color w:val="31849B" w:themeColor="accent5" w:themeShade="BF"/>
          <w:lang w:val="pt-BR"/>
        </w:rPr>
        <w:t xml:space="preserve"> </w:t>
      </w:r>
      <w:r w:rsidR="00D2085F">
        <w:rPr>
          <w:color w:val="31849B" w:themeColor="accent5" w:themeShade="BF"/>
          <w:lang w:val="pt-BR"/>
        </w:rPr>
        <w:t>para extra</w:t>
      </w:r>
      <w:r>
        <w:rPr>
          <w:color w:val="31849B" w:themeColor="accent5" w:themeShade="BF"/>
          <w:lang w:val="pt-BR"/>
        </w:rPr>
        <w:t xml:space="preserve">ção de fechamento mensal, </w:t>
      </w:r>
      <w:r w:rsidR="00D2085F">
        <w:rPr>
          <w:color w:val="31849B" w:themeColor="accent5" w:themeShade="BF"/>
          <w:lang w:val="pt-BR"/>
        </w:rPr>
        <w:t xml:space="preserve">dentro deste relatório deve ser possível </w:t>
      </w:r>
      <w:r w:rsidR="00482849">
        <w:rPr>
          <w:color w:val="31849B" w:themeColor="accent5" w:themeShade="BF"/>
          <w:lang w:val="pt-BR"/>
        </w:rPr>
        <w:t xml:space="preserve">selecionar quais modalidades de acesso será extraída, exemplo: modalidade 1, 2, 3, </w:t>
      </w:r>
      <w:r w:rsidR="008D689E">
        <w:rPr>
          <w:color w:val="31849B" w:themeColor="accent5" w:themeShade="BF"/>
          <w:lang w:val="pt-BR"/>
        </w:rPr>
        <w:t>Avulso</w:t>
      </w:r>
      <w:r>
        <w:rPr>
          <w:color w:val="31849B" w:themeColor="accent5" w:themeShade="BF"/>
          <w:lang w:val="pt-BR"/>
        </w:rPr>
        <w:t xml:space="preserve"> e </w:t>
      </w:r>
      <w:r w:rsidR="008D689E">
        <w:rPr>
          <w:color w:val="31849B" w:themeColor="accent5" w:themeShade="BF"/>
          <w:lang w:val="pt-BR"/>
        </w:rPr>
        <w:t>F</w:t>
      </w:r>
      <w:r w:rsidR="0060090E">
        <w:rPr>
          <w:color w:val="31849B" w:themeColor="accent5" w:themeShade="BF"/>
          <w:lang w:val="pt-BR"/>
        </w:rPr>
        <w:t>ull</w:t>
      </w:r>
      <w:r w:rsidR="00482849">
        <w:rPr>
          <w:color w:val="31849B" w:themeColor="accent5" w:themeShade="BF"/>
          <w:lang w:val="pt-BR"/>
        </w:rPr>
        <w:t>.</w:t>
      </w:r>
      <w:r w:rsidR="00235C19">
        <w:rPr>
          <w:color w:val="31849B" w:themeColor="accent5" w:themeShade="BF"/>
          <w:lang w:val="pt-BR"/>
        </w:rPr>
        <w:t xml:space="preserve"> </w:t>
      </w:r>
    </w:p>
    <w:p w:rsidR="00EE476C" w:rsidRDefault="00EE476C">
      <w:pPr>
        <w:pStyle w:val="Corpodetexto"/>
        <w:rPr>
          <w:lang w:val="pt-BR"/>
        </w:rPr>
      </w:pPr>
    </w:p>
    <w:p w:rsidR="0060090E" w:rsidRDefault="0060090E">
      <w:pPr>
        <w:pStyle w:val="Corpodetexto"/>
        <w:rPr>
          <w:lang w:val="pt-BR"/>
        </w:rPr>
      </w:pPr>
    </w:p>
    <w:p w:rsidR="0060090E" w:rsidRDefault="0060090E">
      <w:pPr>
        <w:pStyle w:val="Corpodetexto"/>
        <w:rPr>
          <w:lang w:val="pt-BR"/>
        </w:rPr>
      </w:pPr>
    </w:p>
    <w:p w:rsidR="0060090E" w:rsidRDefault="0060090E">
      <w:pPr>
        <w:pStyle w:val="Corpodetexto"/>
        <w:rPr>
          <w:lang w:val="pt-BR"/>
        </w:rPr>
      </w:pPr>
    </w:p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3. Delimitação do Problema</w:t>
      </w:r>
    </w:p>
    <w:p w:rsidR="00B822C3" w:rsidRDefault="00B822C3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>Softwares de estacionamento em sua maioria, possuem muitas funções e possibilidades para o gerenciamento, porem dessas funções poucas são utilizadas e alguns contr</w:t>
      </w:r>
      <w:r w:rsidR="00C84A19">
        <w:rPr>
          <w:color w:val="31849B" w:themeColor="accent5" w:themeShade="BF"/>
          <w:lang w:val="pt-BR"/>
        </w:rPr>
        <w:t xml:space="preserve">oles ficam em falta, tornando a administração do estabelecimento </w:t>
      </w:r>
      <w:r>
        <w:rPr>
          <w:color w:val="31849B" w:themeColor="accent5" w:themeShade="BF"/>
          <w:lang w:val="pt-BR"/>
        </w:rPr>
        <w:t>uma dor de cabeça.</w:t>
      </w:r>
    </w:p>
    <w:p w:rsidR="00381997" w:rsidRPr="005630D9" w:rsidRDefault="008A0AD6">
      <w:pPr>
        <w:pStyle w:val="Corpodetexto"/>
        <w:rPr>
          <w:color w:val="31849B" w:themeColor="accent5" w:themeShade="BF"/>
          <w:lang w:val="pt-BR"/>
        </w:rPr>
      </w:pPr>
      <w:r>
        <w:rPr>
          <w:color w:val="31849B" w:themeColor="accent5" w:themeShade="BF"/>
          <w:lang w:val="pt-BR"/>
        </w:rPr>
        <w:t xml:space="preserve">Com </w:t>
      </w:r>
      <w:r w:rsidR="00BD0F78" w:rsidRPr="005630D9">
        <w:rPr>
          <w:color w:val="31849B" w:themeColor="accent5" w:themeShade="BF"/>
          <w:lang w:val="pt-BR"/>
        </w:rPr>
        <w:t xml:space="preserve">a especificação dos </w:t>
      </w:r>
      <w:r w:rsidR="00381997" w:rsidRPr="005630D9">
        <w:rPr>
          <w:color w:val="31849B" w:themeColor="accent5" w:themeShade="BF"/>
          <w:lang w:val="pt-BR"/>
        </w:rPr>
        <w:t xml:space="preserve">problemas do software atual informada pelo cliente, foi </w:t>
      </w:r>
      <w:r w:rsidR="00D46CBE" w:rsidRPr="005630D9">
        <w:rPr>
          <w:color w:val="31849B" w:themeColor="accent5" w:themeShade="BF"/>
          <w:lang w:val="pt-BR"/>
        </w:rPr>
        <w:t xml:space="preserve">delimitado </w:t>
      </w:r>
      <w:r w:rsidR="00BD0F78" w:rsidRPr="005630D9">
        <w:rPr>
          <w:color w:val="31849B" w:themeColor="accent5" w:themeShade="BF"/>
          <w:lang w:val="pt-BR"/>
        </w:rPr>
        <w:t>as melhorias para o novo software:</w:t>
      </w:r>
    </w:p>
    <w:p w:rsidR="005630D9" w:rsidRDefault="00082677" w:rsidP="005630D9">
      <w:pPr>
        <w:pStyle w:val="Corpodetexto"/>
        <w:rPr>
          <w:color w:val="31849B" w:themeColor="accent5" w:themeShade="BF"/>
          <w:lang w:val="pt-BR"/>
        </w:rPr>
      </w:pPr>
      <w:r w:rsidRPr="00BD4CFF">
        <w:rPr>
          <w:color w:val="31849B" w:themeColor="accent5" w:themeShade="BF"/>
          <w:u w:val="single"/>
          <w:lang w:val="pt-BR"/>
        </w:rPr>
        <w:t>Layout</w:t>
      </w:r>
      <w:r w:rsidR="008D689E" w:rsidRPr="005630D9">
        <w:rPr>
          <w:color w:val="31849B" w:themeColor="accent5" w:themeShade="BF"/>
          <w:lang w:val="pt-BR"/>
        </w:rPr>
        <w:t>:</w:t>
      </w:r>
    </w:p>
    <w:p w:rsidR="00381997" w:rsidRPr="005630D9" w:rsidRDefault="008D689E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C</w:t>
      </w:r>
      <w:r w:rsidR="00082677" w:rsidRPr="005630D9">
        <w:rPr>
          <w:color w:val="31849B" w:themeColor="accent5" w:themeShade="BF"/>
          <w:lang w:val="pt-BR"/>
        </w:rPr>
        <w:t xml:space="preserve">lean, </w:t>
      </w:r>
      <w:r w:rsidRPr="005630D9">
        <w:rPr>
          <w:color w:val="31849B" w:themeColor="accent5" w:themeShade="BF"/>
          <w:lang w:val="pt-BR"/>
        </w:rPr>
        <w:t>I</w:t>
      </w:r>
      <w:r w:rsidR="00082677" w:rsidRPr="005630D9">
        <w:rPr>
          <w:color w:val="31849B" w:themeColor="accent5" w:themeShade="BF"/>
          <w:lang w:val="pt-BR"/>
        </w:rPr>
        <w:t xml:space="preserve">ntuitivo, </w:t>
      </w:r>
      <w:r w:rsidRPr="005630D9">
        <w:rPr>
          <w:color w:val="31849B" w:themeColor="accent5" w:themeShade="BF"/>
          <w:lang w:val="pt-BR"/>
        </w:rPr>
        <w:t>M</w:t>
      </w:r>
      <w:r w:rsidR="00082677" w:rsidRPr="005630D9">
        <w:rPr>
          <w:color w:val="31849B" w:themeColor="accent5" w:themeShade="BF"/>
          <w:lang w:val="pt-BR"/>
        </w:rPr>
        <w:t>anuseio por teclado e mouse.</w:t>
      </w:r>
    </w:p>
    <w:p w:rsidR="008D689E" w:rsidRPr="005630D9" w:rsidRDefault="00082677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Restrição de acesso</w:t>
      </w:r>
      <w:r w:rsidR="008D689E" w:rsidRPr="005630D9">
        <w:rPr>
          <w:color w:val="31849B" w:themeColor="accent5" w:themeShade="BF"/>
          <w:lang w:val="pt-BR"/>
        </w:rPr>
        <w:t xml:space="preserve"> usuários:</w:t>
      </w:r>
    </w:p>
    <w:p w:rsidR="001E2297" w:rsidRPr="005630D9" w:rsidRDefault="008D689E" w:rsidP="005630D9">
      <w:pPr>
        <w:pStyle w:val="Corpodetexto"/>
        <w:rPr>
          <w:color w:val="31849B" w:themeColor="accent5" w:themeShade="BF"/>
          <w:u w:val="single"/>
          <w:lang w:val="pt-BR"/>
        </w:rPr>
      </w:pPr>
      <w:r w:rsidRPr="005630D9">
        <w:rPr>
          <w:color w:val="31849B" w:themeColor="accent5" w:themeShade="BF"/>
          <w:u w:val="single"/>
          <w:lang w:val="pt-BR"/>
        </w:rPr>
        <w:t>Usuário admin</w:t>
      </w:r>
    </w:p>
    <w:p w:rsidR="00BC7C0C" w:rsidRPr="005630D9" w:rsidRDefault="00BC7C0C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o cadastro e alteração de usuários</w:t>
      </w:r>
    </w:p>
    <w:p w:rsidR="00BC7C0C" w:rsidRPr="005630D9" w:rsidRDefault="00BC7C0C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o cadastro e alteração de cliente mensalista</w:t>
      </w:r>
    </w:p>
    <w:p w:rsidR="00BC7C0C" w:rsidRPr="005630D9" w:rsidRDefault="00BC7C0C" w:rsidP="005630D9">
      <w:pPr>
        <w:pStyle w:val="Corpodetexto"/>
        <w:ind w:left="-720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ab/>
        <w:t>Acesso a cobrança de mensalista</w:t>
      </w:r>
    </w:p>
    <w:p w:rsidR="00BC7C0C" w:rsidRPr="005630D9" w:rsidRDefault="00BC7C0C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o cadastro de entrada e saída cliente avulso</w:t>
      </w:r>
      <w:r w:rsidR="00185D56">
        <w:rPr>
          <w:color w:val="31849B" w:themeColor="accent5" w:themeShade="BF"/>
          <w:lang w:val="pt-BR"/>
        </w:rPr>
        <w:t xml:space="preserve"> e mensal</w:t>
      </w:r>
    </w:p>
    <w:p w:rsidR="00BC7C0C" w:rsidRPr="005630D9" w:rsidRDefault="00BC7C0C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 cobrança de cliente avulso</w:t>
      </w:r>
    </w:p>
    <w:p w:rsidR="00BC7C0C" w:rsidRPr="005630D9" w:rsidRDefault="00BC7C0C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 alteração dos capôs valor das modalida</w:t>
      </w:r>
      <w:r w:rsidR="00185D56">
        <w:rPr>
          <w:color w:val="31849B" w:themeColor="accent5" w:themeShade="BF"/>
          <w:lang w:val="pt-BR"/>
        </w:rPr>
        <w:t>des mensalista 1, 2, 3 e avulso</w:t>
      </w:r>
    </w:p>
    <w:p w:rsidR="00BC7C0C" w:rsidRPr="005630D9" w:rsidRDefault="00BC7C0C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os Fech</w:t>
      </w:r>
      <w:r w:rsidR="00185D56">
        <w:rPr>
          <w:color w:val="31849B" w:themeColor="accent5" w:themeShade="BF"/>
          <w:lang w:val="pt-BR"/>
        </w:rPr>
        <w:t xml:space="preserve">amentos mensais </w:t>
      </w:r>
      <w:r w:rsidR="00DB2D49">
        <w:rPr>
          <w:color w:val="31849B" w:themeColor="accent5" w:themeShade="BF"/>
          <w:lang w:val="pt-BR"/>
        </w:rPr>
        <w:t>e</w:t>
      </w:r>
      <w:r w:rsidR="00185D56">
        <w:rPr>
          <w:color w:val="31849B" w:themeColor="accent5" w:themeShade="BF"/>
          <w:lang w:val="pt-BR"/>
        </w:rPr>
        <w:t xml:space="preserve"> diário</w:t>
      </w:r>
    </w:p>
    <w:p w:rsidR="00BC7C0C" w:rsidRPr="005630D9" w:rsidRDefault="00BC7C0C">
      <w:pPr>
        <w:pStyle w:val="Corpodetexto"/>
        <w:rPr>
          <w:color w:val="31849B" w:themeColor="accent5" w:themeShade="BF"/>
          <w:lang w:val="pt-BR"/>
        </w:rPr>
      </w:pPr>
    </w:p>
    <w:p w:rsidR="001E2297" w:rsidRPr="005630D9" w:rsidRDefault="008D689E" w:rsidP="005630D9">
      <w:pPr>
        <w:pStyle w:val="Corpodetexto"/>
        <w:rPr>
          <w:color w:val="31849B" w:themeColor="accent5" w:themeShade="BF"/>
          <w:u w:val="single"/>
          <w:lang w:val="pt-BR"/>
        </w:rPr>
      </w:pPr>
      <w:r w:rsidRPr="005630D9">
        <w:rPr>
          <w:color w:val="31849B" w:themeColor="accent5" w:themeShade="BF"/>
          <w:u w:val="single"/>
          <w:lang w:val="pt-BR"/>
        </w:rPr>
        <w:t>Usuário operador 2</w:t>
      </w:r>
    </w:p>
    <w:p w:rsidR="008E577F" w:rsidRPr="005630D9" w:rsidRDefault="008E577F" w:rsidP="008E577F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o cadastro e alteração de cliente mensalista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 cobrança de mensalista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</w:t>
      </w:r>
      <w:r w:rsidR="00036166" w:rsidRPr="005630D9">
        <w:rPr>
          <w:color w:val="31849B" w:themeColor="accent5" w:themeShade="BF"/>
          <w:lang w:val="pt-BR"/>
        </w:rPr>
        <w:t>cesso ao</w:t>
      </w:r>
      <w:r w:rsidR="008D689E" w:rsidRPr="005630D9">
        <w:rPr>
          <w:color w:val="31849B" w:themeColor="accent5" w:themeShade="BF"/>
          <w:lang w:val="pt-BR"/>
        </w:rPr>
        <w:t xml:space="preserve"> cadastro de entrada e saída </w:t>
      </w:r>
      <w:r w:rsidRPr="005630D9">
        <w:rPr>
          <w:color w:val="31849B" w:themeColor="accent5" w:themeShade="BF"/>
          <w:lang w:val="pt-BR"/>
        </w:rPr>
        <w:t>cliente</w:t>
      </w:r>
      <w:r w:rsidR="00036166" w:rsidRPr="005630D9">
        <w:rPr>
          <w:color w:val="31849B" w:themeColor="accent5" w:themeShade="BF"/>
          <w:lang w:val="pt-BR"/>
        </w:rPr>
        <w:t xml:space="preserve"> avulso</w:t>
      </w:r>
      <w:r w:rsidR="00185D56">
        <w:rPr>
          <w:color w:val="31849B" w:themeColor="accent5" w:themeShade="BF"/>
          <w:lang w:val="pt-BR"/>
        </w:rPr>
        <w:t xml:space="preserve"> e mensal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 cobrança de cliente avulso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 xml:space="preserve">Acesso a </w:t>
      </w:r>
      <w:r w:rsidR="00975EAA">
        <w:rPr>
          <w:color w:val="31849B" w:themeColor="accent5" w:themeShade="BF"/>
          <w:lang w:val="pt-BR"/>
        </w:rPr>
        <w:t>alteração dos campo</w:t>
      </w:r>
      <w:r w:rsidR="008D689E" w:rsidRPr="005630D9">
        <w:rPr>
          <w:color w:val="31849B" w:themeColor="accent5" w:themeShade="BF"/>
          <w:lang w:val="pt-BR"/>
        </w:rPr>
        <w:t xml:space="preserve">s valor </w:t>
      </w:r>
      <w:r w:rsidR="00215075" w:rsidRPr="005630D9">
        <w:rPr>
          <w:color w:val="31849B" w:themeColor="accent5" w:themeShade="BF"/>
          <w:lang w:val="pt-BR"/>
        </w:rPr>
        <w:t xml:space="preserve">das modalidades </w:t>
      </w:r>
      <w:r w:rsidR="008D689E" w:rsidRPr="005630D9">
        <w:rPr>
          <w:color w:val="31849B" w:themeColor="accent5" w:themeShade="BF"/>
          <w:lang w:val="pt-BR"/>
        </w:rPr>
        <w:t xml:space="preserve">mensalista 1, 2, 3 e </w:t>
      </w:r>
      <w:r w:rsidR="00036166" w:rsidRPr="005630D9">
        <w:rPr>
          <w:color w:val="31849B" w:themeColor="accent5" w:themeShade="BF"/>
          <w:lang w:val="pt-BR"/>
        </w:rPr>
        <w:t>a</w:t>
      </w:r>
      <w:r w:rsidR="008D689E" w:rsidRPr="005630D9">
        <w:rPr>
          <w:color w:val="31849B" w:themeColor="accent5" w:themeShade="BF"/>
          <w:lang w:val="pt-BR"/>
        </w:rPr>
        <w:t>vulso</w:t>
      </w:r>
    </w:p>
    <w:p w:rsidR="00082677" w:rsidRPr="005630D9" w:rsidRDefault="00215075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Fechamento de caixa diário</w:t>
      </w:r>
    </w:p>
    <w:p w:rsidR="00BC7C0C" w:rsidRPr="005630D9" w:rsidRDefault="00BC7C0C" w:rsidP="001E2297">
      <w:pPr>
        <w:pStyle w:val="Corpodetexto"/>
        <w:ind w:left="720"/>
        <w:rPr>
          <w:color w:val="31849B" w:themeColor="accent5" w:themeShade="BF"/>
          <w:lang w:val="pt-BR"/>
        </w:rPr>
      </w:pPr>
    </w:p>
    <w:p w:rsidR="00BC7C0C" w:rsidRPr="005630D9" w:rsidRDefault="00BC7C0C" w:rsidP="001E2297">
      <w:pPr>
        <w:pStyle w:val="Corpodetexto"/>
        <w:ind w:left="720"/>
        <w:rPr>
          <w:color w:val="31849B" w:themeColor="accent5" w:themeShade="BF"/>
          <w:lang w:val="pt-BR"/>
        </w:rPr>
      </w:pPr>
    </w:p>
    <w:p w:rsidR="00BC7C0C" w:rsidRPr="005630D9" w:rsidRDefault="00BC7C0C" w:rsidP="001E2297">
      <w:pPr>
        <w:pStyle w:val="Corpodetexto"/>
        <w:ind w:left="720"/>
        <w:rPr>
          <w:color w:val="31849B" w:themeColor="accent5" w:themeShade="BF"/>
          <w:lang w:val="pt-BR"/>
        </w:rPr>
      </w:pPr>
    </w:p>
    <w:p w:rsidR="00F97174" w:rsidRPr="005630D9" w:rsidRDefault="00F97174" w:rsidP="00F97174">
      <w:pPr>
        <w:pStyle w:val="Corpodetexto"/>
        <w:ind w:left="720"/>
        <w:rPr>
          <w:color w:val="31849B" w:themeColor="accent5" w:themeShade="BF"/>
          <w:lang w:val="pt-BR"/>
        </w:rPr>
      </w:pPr>
    </w:p>
    <w:p w:rsidR="001E2297" w:rsidRPr="005630D9" w:rsidRDefault="00036166" w:rsidP="005630D9">
      <w:pPr>
        <w:pStyle w:val="Corpodetexto"/>
        <w:rPr>
          <w:color w:val="31849B" w:themeColor="accent5" w:themeShade="BF"/>
          <w:u w:val="single"/>
          <w:lang w:val="pt-BR"/>
        </w:rPr>
      </w:pPr>
      <w:r w:rsidRPr="005630D9">
        <w:rPr>
          <w:color w:val="31849B" w:themeColor="accent5" w:themeShade="BF"/>
          <w:u w:val="single"/>
          <w:lang w:val="pt-BR"/>
        </w:rPr>
        <w:t xml:space="preserve">Usuário </w:t>
      </w:r>
      <w:r w:rsidR="001E2297" w:rsidRPr="005630D9">
        <w:rPr>
          <w:color w:val="31849B" w:themeColor="accent5" w:themeShade="BF"/>
          <w:u w:val="single"/>
          <w:lang w:val="pt-BR"/>
        </w:rPr>
        <w:t>operador 3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</w:t>
      </w:r>
      <w:r w:rsidR="00036166" w:rsidRPr="005630D9">
        <w:rPr>
          <w:color w:val="31849B" w:themeColor="accent5" w:themeShade="BF"/>
          <w:lang w:val="pt-BR"/>
        </w:rPr>
        <w:t>cesso ao cadastro de cliente mensalista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 cobrança de mensalista</w:t>
      </w:r>
    </w:p>
    <w:p w:rsidR="001E2297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</w:t>
      </w:r>
      <w:r w:rsidR="00036166" w:rsidRPr="005630D9">
        <w:rPr>
          <w:color w:val="31849B" w:themeColor="accent5" w:themeShade="BF"/>
          <w:lang w:val="pt-BR"/>
        </w:rPr>
        <w:t xml:space="preserve">cesso ao cadastro de entrada e saída </w:t>
      </w:r>
      <w:r w:rsidRPr="005630D9">
        <w:rPr>
          <w:color w:val="31849B" w:themeColor="accent5" w:themeShade="BF"/>
          <w:lang w:val="pt-BR"/>
        </w:rPr>
        <w:t xml:space="preserve">cliente </w:t>
      </w:r>
      <w:r w:rsidR="00036166" w:rsidRPr="005630D9">
        <w:rPr>
          <w:color w:val="31849B" w:themeColor="accent5" w:themeShade="BF"/>
          <w:lang w:val="pt-BR"/>
        </w:rPr>
        <w:t>avulso</w:t>
      </w:r>
    </w:p>
    <w:p w:rsidR="00036166" w:rsidRPr="005630D9" w:rsidRDefault="001E2297" w:rsidP="005630D9">
      <w:pPr>
        <w:pStyle w:val="Corpodetexto"/>
        <w:rPr>
          <w:color w:val="31849B" w:themeColor="accent5" w:themeShade="BF"/>
          <w:lang w:val="pt-BR"/>
        </w:rPr>
      </w:pPr>
      <w:r w:rsidRPr="005630D9">
        <w:rPr>
          <w:color w:val="31849B" w:themeColor="accent5" w:themeShade="BF"/>
          <w:lang w:val="pt-BR"/>
        </w:rPr>
        <w:t>Acesso a cobrança de cliente avulso.</w:t>
      </w:r>
    </w:p>
    <w:p w:rsidR="00381997" w:rsidRPr="00644EEA" w:rsidRDefault="002028F8" w:rsidP="002028F8">
      <w:pPr>
        <w:pStyle w:val="Corpodetexto"/>
        <w:tabs>
          <w:tab w:val="left" w:pos="2340"/>
        </w:tabs>
        <w:rPr>
          <w:color w:val="FF0000"/>
          <w:lang w:val="pt-BR"/>
        </w:rPr>
      </w:pPr>
      <w:r>
        <w:rPr>
          <w:color w:val="FF0000"/>
          <w:lang w:val="pt-BR"/>
        </w:rPr>
        <w:tab/>
      </w:r>
    </w:p>
    <w:p w:rsidR="00EE476C" w:rsidRDefault="00EE476C">
      <w:pPr>
        <w:pStyle w:val="Corpodetexto"/>
        <w:rPr>
          <w:lang w:val="pt-BR"/>
        </w:rPr>
      </w:pPr>
    </w:p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4. Justificativa da Escolha do Tema</w:t>
      </w:r>
    </w:p>
    <w:p w:rsidR="00B822C3" w:rsidRPr="00960C45" w:rsidRDefault="00B822C3">
      <w:pPr>
        <w:pStyle w:val="Corpodetexto"/>
        <w:rPr>
          <w:lang w:val="pt-BR"/>
        </w:rPr>
      </w:pPr>
      <w:r>
        <w:rPr>
          <w:color w:val="31849B" w:themeColor="accent5" w:themeShade="BF"/>
          <w:lang w:val="pt-BR"/>
        </w:rPr>
        <w:t xml:space="preserve">A fim de tornar o gerenciamento mais prático e simples para o usuário final, desejamos gerar um software rápido e intuitivo para </w:t>
      </w:r>
      <w:r w:rsidR="00140FF8">
        <w:rPr>
          <w:color w:val="31849B" w:themeColor="accent5" w:themeShade="BF"/>
          <w:lang w:val="pt-BR"/>
        </w:rPr>
        <w:t>possibilitar uma visão geral do estado do estacionamento.</w:t>
      </w:r>
    </w:p>
    <w:p w:rsidR="00EE476C" w:rsidRDefault="00EE476C">
      <w:pPr>
        <w:pStyle w:val="Corpodetexto"/>
        <w:rPr>
          <w:lang w:val="pt-BR"/>
        </w:rPr>
      </w:pPr>
    </w:p>
    <w:p w:rsidR="00EE476C" w:rsidRDefault="00EE476C">
      <w:pPr>
        <w:pStyle w:val="Corpodetexto"/>
        <w:rPr>
          <w:lang w:val="pt-BR"/>
        </w:rPr>
      </w:pPr>
    </w:p>
    <w:p w:rsidR="00EE476C" w:rsidRDefault="00EE476C">
      <w:pPr>
        <w:pStyle w:val="Corpodetexto"/>
        <w:rPr>
          <w:lang w:val="pt-BR"/>
        </w:rPr>
      </w:pPr>
    </w:p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5. Método de Trabalho</w:t>
      </w:r>
    </w:p>
    <w:p w:rsidR="00A7280D" w:rsidRPr="00960C45" w:rsidRDefault="007F00AC">
      <w:pPr>
        <w:pStyle w:val="Corpodetexto"/>
        <w:rPr>
          <w:lang w:val="pt-BR"/>
        </w:rPr>
      </w:pPr>
      <w:r>
        <w:rPr>
          <w:color w:val="31849B" w:themeColor="accent5" w:themeShade="BF"/>
          <w:lang w:val="pt-BR"/>
        </w:rPr>
        <w:t>Utilizaremos a</w:t>
      </w:r>
      <w:r w:rsidR="00F97174">
        <w:rPr>
          <w:color w:val="31849B" w:themeColor="accent5" w:themeShade="BF"/>
          <w:lang w:val="pt-BR"/>
        </w:rPr>
        <w:t xml:space="preserve"> </w:t>
      </w:r>
      <w:r w:rsidR="00140FF8">
        <w:rPr>
          <w:color w:val="31849B" w:themeColor="accent5" w:themeShade="BF"/>
          <w:lang w:val="pt-BR"/>
        </w:rPr>
        <w:t xml:space="preserve">metodologia </w:t>
      </w:r>
      <w:r w:rsidR="00F97174">
        <w:rPr>
          <w:color w:val="31849B" w:themeColor="accent5" w:themeShade="BF"/>
          <w:lang w:val="pt-BR"/>
        </w:rPr>
        <w:t xml:space="preserve">Incremental, </w:t>
      </w:r>
      <w:r w:rsidR="00140FF8">
        <w:rPr>
          <w:color w:val="31849B" w:themeColor="accent5" w:themeShade="BF"/>
          <w:lang w:val="pt-BR"/>
        </w:rPr>
        <w:t>possibilita</w:t>
      </w:r>
      <w:r w:rsidR="00F97174">
        <w:rPr>
          <w:color w:val="31849B" w:themeColor="accent5" w:themeShade="BF"/>
          <w:lang w:val="pt-BR"/>
        </w:rPr>
        <w:t>ndo</w:t>
      </w:r>
      <w:r w:rsidR="00140FF8">
        <w:rPr>
          <w:color w:val="31849B" w:themeColor="accent5" w:themeShade="BF"/>
          <w:lang w:val="pt-BR"/>
        </w:rPr>
        <w:t xml:space="preserve"> agilidade no desenvolvimento e também entregas valiosas para o sistema em si. Utilizaremos também da orientação a objeto para tornar o código mais limpo e tornar possível a reutilização de código durante o desenvolvimento.</w:t>
      </w:r>
    </w:p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6. Organização do Trabalho</w:t>
      </w:r>
    </w:p>
    <w:p w:rsidR="00140FF8" w:rsidRDefault="003B2CBC">
      <w:pPr>
        <w:pStyle w:val="Corpodetexto"/>
        <w:rPr>
          <w:lang w:val="pt-BR"/>
        </w:rPr>
      </w:pPr>
      <w:r w:rsidRPr="00960C45">
        <w:rPr>
          <w:lang w:val="pt-BR"/>
        </w:rPr>
        <w:t>Neste item deve-se descrever como o documento estará organizado.</w:t>
      </w:r>
    </w:p>
    <w:p w:rsidR="000A78C5" w:rsidRPr="00960C45" w:rsidRDefault="000A78C5">
      <w:pPr>
        <w:pStyle w:val="Corpodetexto"/>
        <w:rPr>
          <w:lang w:val="pt-BR"/>
        </w:rPr>
      </w:pPr>
    </w:p>
    <w:p w:rsidR="00A7280D" w:rsidRPr="00960C45" w:rsidRDefault="003B2CBC">
      <w:pPr>
        <w:pStyle w:val="Corpodetexto"/>
        <w:rPr>
          <w:lang w:val="pt-BR"/>
        </w:rPr>
      </w:pPr>
      <w:r w:rsidRPr="00960C45">
        <w:rPr>
          <w:lang w:val="pt-BR"/>
        </w:rPr>
        <w:t>1.7. Glossário</w:t>
      </w:r>
    </w:p>
    <w:p w:rsidR="00A7280D" w:rsidRDefault="003B2CBC">
      <w:pPr>
        <w:pStyle w:val="Corpodetexto"/>
        <w:rPr>
          <w:lang w:val="pt-BR"/>
        </w:rPr>
      </w:pPr>
      <w:r w:rsidRPr="00960C45">
        <w:rPr>
          <w:lang w:val="pt-BR"/>
        </w:rPr>
        <w:t>Neste item deve-se definir os termos importantes utilizados no projeto, facilitando o seu entendimento.</w:t>
      </w:r>
    </w:p>
    <w:p w:rsidR="00CE186C" w:rsidRDefault="00CE186C">
      <w:pPr>
        <w:pStyle w:val="Corpodetexto"/>
        <w:rPr>
          <w:lang w:val="pt-BR"/>
        </w:rPr>
      </w:pPr>
    </w:p>
    <w:p w:rsidR="00CE186C" w:rsidRDefault="00CE186C">
      <w:pPr>
        <w:pStyle w:val="Corpodetexto"/>
        <w:rPr>
          <w:lang w:val="pt-BR"/>
        </w:rPr>
      </w:pPr>
    </w:p>
    <w:p w:rsidR="00CE186C" w:rsidRDefault="00CE186C">
      <w:pPr>
        <w:pStyle w:val="Corpodetexto"/>
        <w:rPr>
          <w:lang w:val="pt-BR"/>
        </w:rPr>
      </w:pPr>
    </w:p>
    <w:p w:rsidR="00CE186C" w:rsidRDefault="00CE186C">
      <w:pPr>
        <w:pStyle w:val="Corpodetexto"/>
        <w:rPr>
          <w:lang w:val="pt-BR"/>
        </w:rPr>
      </w:pPr>
    </w:p>
    <w:p w:rsidR="00CE186C" w:rsidRDefault="0010367D" w:rsidP="00117DC9">
      <w:pPr>
        <w:pStyle w:val="Corpodetexto"/>
        <w:rPr>
          <w:lang w:val="pt-BR"/>
        </w:rPr>
      </w:pPr>
      <w:bookmarkStart w:id="1" w:name="_GoBack"/>
      <w:r>
        <w:rPr>
          <w:lang w:val="pt-BR"/>
        </w:rPr>
        <w:t>Regra de negócio</w:t>
      </w:r>
    </w:p>
    <w:p w:rsidR="006D499D" w:rsidRPr="00CE186C" w:rsidRDefault="00B25583" w:rsidP="00117DC9">
      <w:pPr>
        <w:pStyle w:val="Corpodetexto"/>
        <w:jc w:val="both"/>
        <w:rPr>
          <w:lang w:val="pt-BR"/>
        </w:rPr>
      </w:pPr>
      <w:r>
        <w:rPr>
          <w:lang w:val="pt-BR"/>
        </w:rPr>
        <w:t>Controle de entrada</w:t>
      </w:r>
    </w:p>
    <w:p w:rsidR="00B25583" w:rsidRDefault="00B25583" w:rsidP="00117DC9">
      <w:pPr>
        <w:pStyle w:val="Corpodetexto"/>
        <w:jc w:val="both"/>
        <w:rPr>
          <w:lang w:val="pt-BR"/>
        </w:rPr>
      </w:pPr>
      <w:r>
        <w:rPr>
          <w:lang w:val="pt-BR"/>
        </w:rPr>
        <w:t>Entrada cliente avulso</w:t>
      </w:r>
    </w:p>
    <w:p w:rsidR="00CE186C" w:rsidRPr="00CE186C" w:rsidRDefault="00CE186C" w:rsidP="00117DC9">
      <w:pPr>
        <w:pStyle w:val="Corpodetexto"/>
        <w:jc w:val="both"/>
        <w:rPr>
          <w:lang w:val="pt-BR"/>
        </w:rPr>
      </w:pPr>
      <w:r w:rsidRPr="00CE186C">
        <w:rPr>
          <w:lang w:val="pt-BR"/>
        </w:rPr>
        <w:t>Para entrada avulsa o valor a ser cobrado</w:t>
      </w:r>
      <w:r w:rsidR="001A60F2">
        <w:rPr>
          <w:lang w:val="pt-BR"/>
        </w:rPr>
        <w:t xml:space="preserve"> </w:t>
      </w:r>
      <w:r w:rsidR="00C74DA2">
        <w:rPr>
          <w:lang w:val="pt-BR"/>
        </w:rPr>
        <w:t>está associado ao período da estadia</w:t>
      </w:r>
      <w:r w:rsidRPr="00CE186C">
        <w:rPr>
          <w:lang w:val="pt-BR"/>
        </w:rPr>
        <w:t>.</w:t>
      </w:r>
    </w:p>
    <w:p w:rsidR="0010367D" w:rsidRDefault="00CE186C" w:rsidP="00117DC9">
      <w:pPr>
        <w:pStyle w:val="Corpodetexto"/>
        <w:jc w:val="both"/>
        <w:rPr>
          <w:lang w:val="pt-BR"/>
        </w:rPr>
      </w:pPr>
      <w:r w:rsidRPr="00CE186C">
        <w:rPr>
          <w:lang w:val="pt-BR"/>
        </w:rPr>
        <w:t xml:space="preserve">O </w:t>
      </w:r>
      <w:r w:rsidR="00B25583" w:rsidRPr="00CE186C">
        <w:rPr>
          <w:lang w:val="pt-BR"/>
        </w:rPr>
        <w:t>período</w:t>
      </w:r>
      <w:r w:rsidRPr="00CE186C">
        <w:rPr>
          <w:lang w:val="pt-BR"/>
        </w:rPr>
        <w:t xml:space="preserve"> de estadia no estacionamento é de 6 horas</w:t>
      </w:r>
      <w:r w:rsidR="005D4A53">
        <w:rPr>
          <w:lang w:val="pt-BR"/>
        </w:rPr>
        <w:t>, o valor cobrado deve estar</w:t>
      </w:r>
      <w:r w:rsidRPr="00CE186C">
        <w:rPr>
          <w:lang w:val="pt-BR"/>
        </w:rPr>
        <w:t xml:space="preserve"> </w:t>
      </w:r>
      <w:r w:rsidR="00C74DA2">
        <w:rPr>
          <w:lang w:val="pt-BR"/>
        </w:rPr>
        <w:t>configurado previamente</w:t>
      </w:r>
      <w:r w:rsidRPr="00CE186C">
        <w:rPr>
          <w:lang w:val="pt-BR"/>
        </w:rPr>
        <w:t xml:space="preserve"> pelo </w:t>
      </w:r>
      <w:r w:rsidR="00B25583" w:rsidRPr="00CE186C">
        <w:rPr>
          <w:lang w:val="pt-BR"/>
        </w:rPr>
        <w:t>administrador</w:t>
      </w:r>
      <w:r w:rsidRPr="00CE186C">
        <w:rPr>
          <w:lang w:val="pt-BR"/>
        </w:rPr>
        <w:t>/gestor</w:t>
      </w:r>
      <w:r w:rsidR="00117DC9">
        <w:rPr>
          <w:lang w:val="pt-BR"/>
        </w:rPr>
        <w:t xml:space="preserve"> na configuração do sistema</w:t>
      </w:r>
      <w:r w:rsidR="0010367D">
        <w:rPr>
          <w:lang w:val="pt-BR"/>
        </w:rPr>
        <w:t>.</w:t>
      </w:r>
    </w:p>
    <w:p w:rsidR="00C74DA2" w:rsidRDefault="0010367D" w:rsidP="00117DC9">
      <w:pPr>
        <w:pStyle w:val="Corpodetexto"/>
        <w:jc w:val="both"/>
        <w:rPr>
          <w:lang w:val="pt-BR"/>
        </w:rPr>
      </w:pPr>
      <w:r>
        <w:rPr>
          <w:lang w:val="pt-BR"/>
        </w:rPr>
        <w:t xml:space="preserve">Hora </w:t>
      </w:r>
      <w:r w:rsidR="00C74DA2">
        <w:rPr>
          <w:lang w:val="pt-BR"/>
        </w:rPr>
        <w:t>excedente</w:t>
      </w:r>
    </w:p>
    <w:p w:rsidR="00AD2879" w:rsidRDefault="00C74DA2" w:rsidP="00117DC9">
      <w:pPr>
        <w:pStyle w:val="Corpodetexto"/>
        <w:jc w:val="both"/>
        <w:rPr>
          <w:lang w:val="pt-BR"/>
        </w:rPr>
      </w:pPr>
      <w:r>
        <w:rPr>
          <w:lang w:val="pt-BR"/>
        </w:rPr>
        <w:t>C</w:t>
      </w:r>
      <w:r w:rsidR="00CE186C" w:rsidRPr="00CE186C">
        <w:rPr>
          <w:lang w:val="pt-BR"/>
        </w:rPr>
        <w:t xml:space="preserve">aso </w:t>
      </w:r>
      <w:r w:rsidR="00B25583" w:rsidRPr="00CE186C">
        <w:rPr>
          <w:lang w:val="pt-BR"/>
        </w:rPr>
        <w:t>exceda</w:t>
      </w:r>
      <w:r w:rsidR="00CE186C" w:rsidRPr="00CE186C">
        <w:rPr>
          <w:lang w:val="pt-BR"/>
        </w:rPr>
        <w:t xml:space="preserve"> </w:t>
      </w:r>
      <w:r w:rsidR="001A60F2">
        <w:rPr>
          <w:lang w:val="pt-BR"/>
        </w:rPr>
        <w:t>o período</w:t>
      </w:r>
      <w:r w:rsidR="00117DC9">
        <w:rPr>
          <w:lang w:val="pt-BR"/>
        </w:rPr>
        <w:tab/>
      </w:r>
      <w:r w:rsidR="001A60F2">
        <w:rPr>
          <w:lang w:val="pt-BR"/>
        </w:rPr>
        <w:t>de</w:t>
      </w:r>
      <w:r w:rsidR="00CE186C" w:rsidRPr="00CE186C">
        <w:rPr>
          <w:lang w:val="pt-BR"/>
        </w:rPr>
        <w:t xml:space="preserve"> seis horas</w:t>
      </w:r>
      <w:r w:rsidR="001A60F2">
        <w:rPr>
          <w:lang w:val="pt-BR"/>
        </w:rPr>
        <w:t xml:space="preserve"> e,</w:t>
      </w:r>
      <w:r w:rsidR="00CE186C" w:rsidRPr="00CE186C">
        <w:rPr>
          <w:lang w:val="pt-BR"/>
        </w:rPr>
        <w:t xml:space="preserve"> </w:t>
      </w:r>
      <w:r w:rsidR="001A60F2">
        <w:rPr>
          <w:lang w:val="pt-BR"/>
        </w:rPr>
        <w:t xml:space="preserve">após </w:t>
      </w:r>
      <w:r w:rsidR="001A60F2">
        <w:rPr>
          <w:lang w:val="pt-BR"/>
        </w:rPr>
        <w:tab/>
      </w:r>
      <w:r w:rsidR="001A60F2">
        <w:rPr>
          <w:lang w:val="pt-BR"/>
        </w:rPr>
        <w:t>carência de 15 minutos</w:t>
      </w:r>
      <w:r w:rsidR="001A60F2">
        <w:rPr>
          <w:lang w:val="pt-BR"/>
        </w:rPr>
        <w:t>,</w:t>
      </w:r>
      <w:r w:rsidR="001A60F2" w:rsidRPr="00CE186C">
        <w:rPr>
          <w:lang w:val="pt-BR"/>
        </w:rPr>
        <w:t xml:space="preserve"> </w:t>
      </w:r>
      <w:r w:rsidR="00F37218">
        <w:rPr>
          <w:lang w:val="pt-BR"/>
        </w:rPr>
        <w:t xml:space="preserve">ou seja, a partir de (seis horas e 16 minutos) da hora de entrada, </w:t>
      </w:r>
      <w:r w:rsidR="00CE186C" w:rsidRPr="00CE186C">
        <w:rPr>
          <w:lang w:val="pt-BR"/>
        </w:rPr>
        <w:t xml:space="preserve">será </w:t>
      </w:r>
      <w:r w:rsidR="005D4A53">
        <w:rPr>
          <w:lang w:val="pt-BR"/>
        </w:rPr>
        <w:t xml:space="preserve">adicionado ao valor da estadia o valor excedente, </w:t>
      </w:r>
      <w:r w:rsidR="002A70E4">
        <w:rPr>
          <w:lang w:val="pt-BR"/>
        </w:rPr>
        <w:t>configurado</w:t>
      </w:r>
      <w:r w:rsidR="00CE186C" w:rsidRPr="00CE186C">
        <w:rPr>
          <w:lang w:val="pt-BR"/>
        </w:rPr>
        <w:t xml:space="preserve"> pelo administrador/gestor </w:t>
      </w:r>
      <w:r w:rsidR="002A70E4">
        <w:rPr>
          <w:lang w:val="pt-BR"/>
        </w:rPr>
        <w:t>previamente</w:t>
      </w:r>
      <w:r w:rsidR="00F37218">
        <w:rPr>
          <w:lang w:val="pt-BR"/>
        </w:rPr>
        <w:t xml:space="preserve"> no sistema</w:t>
      </w:r>
      <w:r w:rsidR="00AD2879">
        <w:rPr>
          <w:lang w:val="pt-BR"/>
        </w:rPr>
        <w:t>.</w:t>
      </w:r>
    </w:p>
    <w:p w:rsidR="00CE186C" w:rsidRPr="00CE186C" w:rsidRDefault="00CE186C" w:rsidP="00117DC9">
      <w:pPr>
        <w:pStyle w:val="Corpodetexto"/>
        <w:jc w:val="both"/>
        <w:rPr>
          <w:lang w:val="pt-BR"/>
        </w:rPr>
      </w:pPr>
      <w:r w:rsidRPr="00CE186C">
        <w:rPr>
          <w:lang w:val="pt-BR"/>
        </w:rPr>
        <w:t>Entrada cliente mensalista:</w:t>
      </w:r>
    </w:p>
    <w:p w:rsidR="006D499D" w:rsidRDefault="006D499D" w:rsidP="00117DC9">
      <w:pPr>
        <w:pStyle w:val="Corpodetexto"/>
        <w:jc w:val="both"/>
        <w:rPr>
          <w:lang w:val="pt-BR"/>
        </w:rPr>
      </w:pPr>
      <w:r>
        <w:rPr>
          <w:lang w:val="pt-BR"/>
        </w:rPr>
        <w:t>Para cliente mensalista é necessário realizar o cadastro do cliente no sistema.</w:t>
      </w:r>
    </w:p>
    <w:p w:rsidR="00471C4B" w:rsidRDefault="005D4A53" w:rsidP="00471C4B">
      <w:pPr>
        <w:pStyle w:val="Corpodetexto"/>
        <w:jc w:val="both"/>
        <w:rPr>
          <w:lang w:val="pt-BR"/>
        </w:rPr>
      </w:pPr>
      <w:r>
        <w:rPr>
          <w:lang w:val="pt-BR"/>
        </w:rPr>
        <w:t>Este</w:t>
      </w:r>
      <w:r w:rsidR="00471C4B">
        <w:rPr>
          <w:lang w:val="pt-BR"/>
        </w:rPr>
        <w:t xml:space="preserve"> cadastro se restringe </w:t>
      </w:r>
      <w:r w:rsidR="00B34E07">
        <w:rPr>
          <w:lang w:val="pt-BR"/>
        </w:rPr>
        <w:t xml:space="preserve">somente </w:t>
      </w:r>
      <w:r w:rsidR="00471C4B">
        <w:rPr>
          <w:lang w:val="pt-BR"/>
        </w:rPr>
        <w:t>aos clientes mensalistas.</w:t>
      </w:r>
    </w:p>
    <w:p w:rsidR="00471C4B" w:rsidRDefault="00015D04" w:rsidP="00471C4B">
      <w:pPr>
        <w:pStyle w:val="Corpodetexto"/>
        <w:jc w:val="both"/>
        <w:rPr>
          <w:lang w:val="pt-BR"/>
        </w:rPr>
      </w:pPr>
      <w:r>
        <w:rPr>
          <w:lang w:val="pt-BR"/>
        </w:rPr>
        <w:t>Itens necessários para cadastro</w:t>
      </w:r>
      <w:r w:rsidR="0010367D">
        <w:rPr>
          <w:lang w:val="pt-BR"/>
        </w:rPr>
        <w:t>:</w:t>
      </w:r>
      <w:r w:rsidR="00471C4B">
        <w:rPr>
          <w:lang w:val="pt-BR"/>
        </w:rPr>
        <w:t xml:space="preserve"> </w:t>
      </w:r>
      <w:r>
        <w:rPr>
          <w:lang w:val="pt-BR"/>
        </w:rPr>
        <w:t>(</w:t>
      </w:r>
      <w:r w:rsidR="002E733A" w:rsidRPr="00CE186C">
        <w:rPr>
          <w:lang w:val="pt-BR"/>
        </w:rPr>
        <w:t>Placa do carro</w:t>
      </w:r>
      <w:r w:rsidR="005D4A53">
        <w:rPr>
          <w:lang w:val="pt-BR"/>
        </w:rPr>
        <w:t>,</w:t>
      </w:r>
      <w:r w:rsidR="002E733A" w:rsidRPr="00CE186C">
        <w:rPr>
          <w:lang w:val="pt-BR"/>
        </w:rPr>
        <w:t xml:space="preserve"> </w:t>
      </w:r>
      <w:r w:rsidR="005D4A53" w:rsidRPr="00CE186C">
        <w:rPr>
          <w:lang w:val="pt-BR"/>
        </w:rPr>
        <w:t>Modelo do carro</w:t>
      </w:r>
      <w:r w:rsidR="005D4A53">
        <w:rPr>
          <w:lang w:val="pt-BR"/>
        </w:rPr>
        <w:t>,</w:t>
      </w:r>
      <w:r w:rsidR="005D4A53" w:rsidRPr="00CE186C">
        <w:rPr>
          <w:lang w:val="pt-BR"/>
        </w:rPr>
        <w:t xml:space="preserve"> </w:t>
      </w:r>
      <w:r w:rsidR="005D4A53">
        <w:rPr>
          <w:lang w:val="pt-BR"/>
        </w:rPr>
        <w:t xml:space="preserve">Nome e </w:t>
      </w:r>
      <w:r w:rsidR="002E733A">
        <w:rPr>
          <w:lang w:val="pt-BR"/>
        </w:rPr>
        <w:t>Telefone</w:t>
      </w:r>
      <w:r>
        <w:rPr>
          <w:lang w:val="pt-BR"/>
        </w:rPr>
        <w:t>)</w:t>
      </w:r>
      <w:r w:rsidR="00471C4B" w:rsidRPr="00CE186C">
        <w:rPr>
          <w:lang w:val="pt-BR"/>
        </w:rPr>
        <w:t>.</w:t>
      </w:r>
    </w:p>
    <w:p w:rsidR="005D4A53" w:rsidRDefault="005D4A53" w:rsidP="005D4A53">
      <w:pPr>
        <w:pStyle w:val="Corpodetexto"/>
        <w:jc w:val="both"/>
        <w:rPr>
          <w:lang w:val="pt-BR"/>
        </w:rPr>
      </w:pPr>
      <w:r>
        <w:rPr>
          <w:lang w:val="pt-BR"/>
        </w:rPr>
        <w:t xml:space="preserve">O valor a ser </w:t>
      </w:r>
      <w:r w:rsidRPr="00CE186C">
        <w:rPr>
          <w:lang w:val="pt-BR"/>
        </w:rPr>
        <w:t>pago é definido pelo administrador/gestor</w:t>
      </w:r>
      <w:r>
        <w:rPr>
          <w:lang w:val="pt-BR"/>
        </w:rPr>
        <w:t xml:space="preserve"> e configurado previamente no sistema. O pagamento deve ser realizado pelo cliente no ato da contratação.</w:t>
      </w:r>
    </w:p>
    <w:p w:rsidR="00375081" w:rsidRPr="00CE186C" w:rsidRDefault="00375081" w:rsidP="00471C4B">
      <w:pPr>
        <w:pStyle w:val="Corpodetexto"/>
        <w:jc w:val="both"/>
        <w:rPr>
          <w:lang w:val="pt-BR"/>
        </w:rPr>
      </w:pPr>
      <w:r>
        <w:rPr>
          <w:lang w:val="pt-BR"/>
        </w:rPr>
        <w:t>Caso cliente já esteva cadastra</w:t>
      </w:r>
      <w:r w:rsidR="005D4A53">
        <w:rPr>
          <w:lang w:val="pt-BR"/>
        </w:rPr>
        <w:t>do, ao digitar a placa d</w:t>
      </w:r>
      <w:r>
        <w:rPr>
          <w:lang w:val="pt-BR"/>
        </w:rPr>
        <w:t xml:space="preserve">o veículo no sistema, o operador recebe </w:t>
      </w:r>
      <w:r w:rsidR="005D4A53">
        <w:rPr>
          <w:lang w:val="pt-BR"/>
        </w:rPr>
        <w:t xml:space="preserve">a </w:t>
      </w:r>
      <w:r>
        <w:rPr>
          <w:lang w:val="pt-BR"/>
        </w:rPr>
        <w:t>mensagem</w:t>
      </w:r>
      <w:r w:rsidR="005D4A53">
        <w:rPr>
          <w:lang w:val="pt-BR"/>
        </w:rPr>
        <w:t>,</w:t>
      </w:r>
      <w:r>
        <w:rPr>
          <w:lang w:val="pt-BR"/>
        </w:rPr>
        <w:t xml:space="preserve"> (Cliente Mensalista) o operador confirma a operação e sistema imprime ticket já liberando a cancela eletrônica.</w:t>
      </w:r>
    </w:p>
    <w:p w:rsidR="0010367D" w:rsidRDefault="0010367D" w:rsidP="00117DC9">
      <w:pPr>
        <w:pStyle w:val="Corpodetexto"/>
        <w:jc w:val="both"/>
        <w:rPr>
          <w:lang w:val="pt-BR"/>
        </w:rPr>
      </w:pPr>
      <w:r>
        <w:rPr>
          <w:lang w:val="pt-BR"/>
        </w:rPr>
        <w:t xml:space="preserve">A vigência do </w:t>
      </w:r>
      <w:r w:rsidR="00375081">
        <w:rPr>
          <w:lang w:val="pt-BR"/>
        </w:rPr>
        <w:t>contrato mensalista</w:t>
      </w:r>
      <w:r>
        <w:rPr>
          <w:lang w:val="pt-BR"/>
        </w:rPr>
        <w:t xml:space="preserve"> e de um </w:t>
      </w:r>
      <w:r w:rsidR="00CE186C" w:rsidRPr="00CE186C">
        <w:rPr>
          <w:lang w:val="pt-BR"/>
        </w:rPr>
        <w:t>mês</w:t>
      </w:r>
      <w:r>
        <w:rPr>
          <w:lang w:val="pt-BR"/>
        </w:rPr>
        <w:t xml:space="preserve"> corrido, sendo até</w:t>
      </w:r>
      <w:r w:rsidR="00CE186C" w:rsidRPr="00CE186C">
        <w:rPr>
          <w:lang w:val="pt-BR"/>
        </w:rPr>
        <w:t xml:space="preserve"> 6 horas </w:t>
      </w:r>
      <w:r w:rsidR="00B25583" w:rsidRPr="00CE186C">
        <w:rPr>
          <w:lang w:val="pt-BR"/>
        </w:rPr>
        <w:t>diárias</w:t>
      </w:r>
      <w:r w:rsidR="00CE186C" w:rsidRPr="00CE186C">
        <w:rPr>
          <w:lang w:val="pt-BR"/>
        </w:rPr>
        <w:t>.</w:t>
      </w:r>
    </w:p>
    <w:p w:rsidR="00CE186C" w:rsidRPr="00CE186C" w:rsidRDefault="0010367D" w:rsidP="00117DC9">
      <w:pPr>
        <w:pStyle w:val="Corpodetexto"/>
        <w:jc w:val="both"/>
        <w:rPr>
          <w:lang w:val="pt-BR"/>
        </w:rPr>
      </w:pPr>
      <w:r>
        <w:rPr>
          <w:lang w:val="pt-BR"/>
        </w:rPr>
        <w:t xml:space="preserve">Caso </w:t>
      </w:r>
      <w:r w:rsidR="005D4A53">
        <w:rPr>
          <w:lang w:val="pt-BR"/>
        </w:rPr>
        <w:t>haja</w:t>
      </w:r>
      <w:r>
        <w:rPr>
          <w:lang w:val="pt-BR"/>
        </w:rPr>
        <w:t xml:space="preserve"> horas excedentes durante </w:t>
      </w:r>
      <w:r w:rsidR="005D4A53">
        <w:rPr>
          <w:lang w:val="pt-BR"/>
        </w:rPr>
        <w:t>a</w:t>
      </w:r>
      <w:r>
        <w:rPr>
          <w:lang w:val="pt-BR"/>
        </w:rPr>
        <w:t xml:space="preserve"> estadia, será adotado a mesma regra contida no item </w:t>
      </w:r>
      <w:r w:rsidR="009B0CD9">
        <w:rPr>
          <w:lang w:val="pt-BR"/>
        </w:rPr>
        <w:t>XXX HORA EXCEDENTE</w:t>
      </w:r>
    </w:p>
    <w:p w:rsidR="00375081" w:rsidRDefault="00375081" w:rsidP="00117DC9">
      <w:pPr>
        <w:pStyle w:val="Corpodetexto"/>
        <w:jc w:val="both"/>
        <w:rPr>
          <w:lang w:val="pt-BR"/>
        </w:rPr>
      </w:pPr>
      <w:r>
        <w:rPr>
          <w:lang w:val="pt-BR"/>
        </w:rPr>
        <w:t>Saída</w:t>
      </w:r>
    </w:p>
    <w:p w:rsidR="00CE186C" w:rsidRPr="00CE186C" w:rsidRDefault="00375081" w:rsidP="00117DC9">
      <w:pPr>
        <w:pStyle w:val="Corpodetexto"/>
        <w:jc w:val="both"/>
        <w:rPr>
          <w:lang w:val="pt-BR"/>
        </w:rPr>
      </w:pPr>
      <w:r>
        <w:rPr>
          <w:lang w:val="pt-BR"/>
        </w:rPr>
        <w:t xml:space="preserve">A regra para liberação da cancela </w:t>
      </w:r>
      <w:r w:rsidR="0012058F">
        <w:rPr>
          <w:lang w:val="pt-BR"/>
        </w:rPr>
        <w:t>na saída do veículo é mesma para todas as modalidades</w:t>
      </w:r>
      <w:r w:rsidR="005D4A53">
        <w:rPr>
          <w:lang w:val="pt-BR"/>
        </w:rPr>
        <w:t>, avulso ou mensalista.</w:t>
      </w:r>
    </w:p>
    <w:p w:rsidR="00CE186C" w:rsidRPr="00CE186C" w:rsidRDefault="00CE186C" w:rsidP="00117DC9">
      <w:pPr>
        <w:pStyle w:val="Corpodetexto"/>
        <w:jc w:val="both"/>
        <w:rPr>
          <w:lang w:val="pt-BR"/>
        </w:rPr>
      </w:pPr>
      <w:r w:rsidRPr="00CE186C">
        <w:rPr>
          <w:lang w:val="pt-BR"/>
        </w:rPr>
        <w:t xml:space="preserve">Em caso de </w:t>
      </w:r>
      <w:r w:rsidR="00B25583" w:rsidRPr="00CE186C">
        <w:rPr>
          <w:lang w:val="pt-BR"/>
        </w:rPr>
        <w:t>extravio</w:t>
      </w:r>
      <w:r w:rsidRPr="00CE186C">
        <w:rPr>
          <w:lang w:val="pt-BR"/>
        </w:rPr>
        <w:t xml:space="preserve"> do </w:t>
      </w:r>
      <w:r w:rsidR="0012058F">
        <w:rPr>
          <w:lang w:val="pt-BR"/>
        </w:rPr>
        <w:t>“</w:t>
      </w:r>
      <w:r w:rsidRPr="00CE186C">
        <w:rPr>
          <w:lang w:val="pt-BR"/>
        </w:rPr>
        <w:t>bilhete de controle de entrada</w:t>
      </w:r>
      <w:r w:rsidR="0012058F">
        <w:rPr>
          <w:lang w:val="pt-BR"/>
        </w:rPr>
        <w:t>”</w:t>
      </w:r>
      <w:r w:rsidRPr="00CE186C">
        <w:rPr>
          <w:lang w:val="pt-BR"/>
        </w:rPr>
        <w:t xml:space="preserve">, a saída </w:t>
      </w:r>
      <w:r w:rsidR="00B25583" w:rsidRPr="00CE186C">
        <w:rPr>
          <w:lang w:val="pt-BR"/>
        </w:rPr>
        <w:t>poderá</w:t>
      </w:r>
      <w:r w:rsidRPr="00CE186C">
        <w:rPr>
          <w:lang w:val="pt-BR"/>
        </w:rPr>
        <w:t xml:space="preserve"> ser </w:t>
      </w:r>
      <w:r w:rsidR="00D31C16">
        <w:rPr>
          <w:lang w:val="pt-BR"/>
        </w:rPr>
        <w:t>liberada através da</w:t>
      </w:r>
      <w:r w:rsidRPr="00CE186C">
        <w:rPr>
          <w:lang w:val="pt-BR"/>
        </w:rPr>
        <w:t xml:space="preserve"> comprovação de propriedade do </w:t>
      </w:r>
      <w:r w:rsidR="00375081" w:rsidRPr="00CE186C">
        <w:rPr>
          <w:lang w:val="pt-BR"/>
        </w:rPr>
        <w:t>veículo</w:t>
      </w:r>
      <w:r w:rsidR="0012058F">
        <w:rPr>
          <w:lang w:val="pt-BR"/>
        </w:rPr>
        <w:t xml:space="preserve"> por documentos. Neste caso a</w:t>
      </w:r>
      <w:r w:rsidRPr="00CE186C">
        <w:rPr>
          <w:lang w:val="pt-BR"/>
        </w:rPr>
        <w:t xml:space="preserve"> saída é liberada através do botão (Liberar Saída</w:t>
      </w:r>
      <w:r w:rsidR="0012058F">
        <w:rPr>
          <w:lang w:val="pt-BR"/>
        </w:rPr>
        <w:t xml:space="preserve"> Emergencial</w:t>
      </w:r>
      <w:r w:rsidRPr="00CE186C">
        <w:rPr>
          <w:lang w:val="pt-BR"/>
        </w:rPr>
        <w:t>)</w:t>
      </w:r>
      <w:r w:rsidR="00375081">
        <w:rPr>
          <w:lang w:val="pt-BR"/>
        </w:rPr>
        <w:t xml:space="preserve"> configurado para emergência como </w:t>
      </w:r>
      <w:r w:rsidR="00D31C16">
        <w:rPr>
          <w:lang w:val="pt-BR"/>
        </w:rPr>
        <w:t xml:space="preserve">no </w:t>
      </w:r>
      <w:r w:rsidR="00375081">
        <w:rPr>
          <w:lang w:val="pt-BR"/>
        </w:rPr>
        <w:t>caso de perda de ticket</w:t>
      </w:r>
      <w:r w:rsidR="0012058F">
        <w:rPr>
          <w:lang w:val="pt-BR"/>
        </w:rPr>
        <w:t>.</w:t>
      </w:r>
    </w:p>
    <w:bookmarkEnd w:id="1"/>
    <w:p w:rsidR="00CE186C" w:rsidRPr="00CE186C" w:rsidRDefault="00CE186C" w:rsidP="00117DC9">
      <w:pPr>
        <w:pStyle w:val="Corpodetexto"/>
        <w:jc w:val="both"/>
        <w:rPr>
          <w:lang w:val="pt-BR"/>
        </w:rPr>
      </w:pPr>
      <w:r w:rsidRPr="00CE186C">
        <w:rPr>
          <w:lang w:val="pt-BR"/>
        </w:rPr>
        <w:tab/>
      </w:r>
      <w:r w:rsidRPr="00CE186C">
        <w:rPr>
          <w:lang w:val="pt-BR"/>
        </w:rPr>
        <w:tab/>
      </w:r>
    </w:p>
    <w:p w:rsidR="00CE186C" w:rsidRPr="00960C45" w:rsidRDefault="00CE186C" w:rsidP="00117DC9">
      <w:pPr>
        <w:pStyle w:val="Corpodetexto"/>
        <w:jc w:val="both"/>
        <w:rPr>
          <w:lang w:val="pt-BR"/>
        </w:rPr>
      </w:pPr>
      <w:r w:rsidRPr="00CE186C">
        <w:rPr>
          <w:lang w:val="pt-BR"/>
        </w:rPr>
        <w:tab/>
      </w:r>
      <w:r w:rsidRPr="00CE186C">
        <w:rPr>
          <w:lang w:val="pt-BR"/>
        </w:rPr>
        <w:tab/>
      </w:r>
    </w:p>
    <w:sectPr w:rsidR="00CE186C" w:rsidRPr="00960C4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3AD7" w:rsidRDefault="00A73AD7">
      <w:pPr>
        <w:spacing w:after="0"/>
      </w:pPr>
      <w:r>
        <w:separator/>
      </w:r>
    </w:p>
  </w:endnote>
  <w:endnote w:type="continuationSeparator" w:id="0">
    <w:p w:rsidR="00A73AD7" w:rsidRDefault="00A73A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3AD7" w:rsidRDefault="00A73AD7">
      <w:r>
        <w:separator/>
      </w:r>
    </w:p>
  </w:footnote>
  <w:footnote w:type="continuationSeparator" w:id="0">
    <w:p w:rsidR="00A73AD7" w:rsidRDefault="00A73A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6286B2B"/>
    <w:multiLevelType w:val="multilevel"/>
    <w:tmpl w:val="9EDA89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D5EA8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363312"/>
    <w:multiLevelType w:val="hybridMultilevel"/>
    <w:tmpl w:val="FF5027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F86912"/>
    <w:multiLevelType w:val="hybridMultilevel"/>
    <w:tmpl w:val="2EFA79B4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BBB7AA"/>
    <w:multiLevelType w:val="multilevel"/>
    <w:tmpl w:val="A1B40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848314E"/>
    <w:multiLevelType w:val="hybridMultilevel"/>
    <w:tmpl w:val="11B6DC3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5D04"/>
    <w:rsid w:val="00036166"/>
    <w:rsid w:val="00082677"/>
    <w:rsid w:val="000832F9"/>
    <w:rsid w:val="000A78C5"/>
    <w:rsid w:val="0010367D"/>
    <w:rsid w:val="00117DC9"/>
    <w:rsid w:val="0012058F"/>
    <w:rsid w:val="00140FF8"/>
    <w:rsid w:val="00185D56"/>
    <w:rsid w:val="00186452"/>
    <w:rsid w:val="001A417E"/>
    <w:rsid w:val="001A60F2"/>
    <w:rsid w:val="001B443A"/>
    <w:rsid w:val="001D3933"/>
    <w:rsid w:val="001E2297"/>
    <w:rsid w:val="002028F8"/>
    <w:rsid w:val="00215075"/>
    <w:rsid w:val="0022461E"/>
    <w:rsid w:val="00235C19"/>
    <w:rsid w:val="002A70E4"/>
    <w:rsid w:val="002E733A"/>
    <w:rsid w:val="003014F0"/>
    <w:rsid w:val="003065F3"/>
    <w:rsid w:val="00330451"/>
    <w:rsid w:val="00375081"/>
    <w:rsid w:val="00381997"/>
    <w:rsid w:val="003B2CBC"/>
    <w:rsid w:val="00471C4B"/>
    <w:rsid w:val="00482849"/>
    <w:rsid w:val="004E29B3"/>
    <w:rsid w:val="00510104"/>
    <w:rsid w:val="005336B5"/>
    <w:rsid w:val="005630D9"/>
    <w:rsid w:val="0056399A"/>
    <w:rsid w:val="00590D07"/>
    <w:rsid w:val="005D2380"/>
    <w:rsid w:val="005D4A53"/>
    <w:rsid w:val="0060090E"/>
    <w:rsid w:val="00644EEA"/>
    <w:rsid w:val="006D499D"/>
    <w:rsid w:val="00784D58"/>
    <w:rsid w:val="007D5918"/>
    <w:rsid w:val="007F00AC"/>
    <w:rsid w:val="00816E07"/>
    <w:rsid w:val="008A0AD6"/>
    <w:rsid w:val="008C5D25"/>
    <w:rsid w:val="008D6863"/>
    <w:rsid w:val="008D689E"/>
    <w:rsid w:val="008E577F"/>
    <w:rsid w:val="008F2802"/>
    <w:rsid w:val="00960C45"/>
    <w:rsid w:val="00975EAA"/>
    <w:rsid w:val="00987942"/>
    <w:rsid w:val="0099745C"/>
    <w:rsid w:val="009B0CD9"/>
    <w:rsid w:val="009C5E52"/>
    <w:rsid w:val="009D3730"/>
    <w:rsid w:val="00A7280D"/>
    <w:rsid w:val="00A73AD7"/>
    <w:rsid w:val="00AD2879"/>
    <w:rsid w:val="00AD35FA"/>
    <w:rsid w:val="00B25583"/>
    <w:rsid w:val="00B34E07"/>
    <w:rsid w:val="00B822C3"/>
    <w:rsid w:val="00B86B75"/>
    <w:rsid w:val="00BC48D5"/>
    <w:rsid w:val="00BC7C0C"/>
    <w:rsid w:val="00BD0F78"/>
    <w:rsid w:val="00BD4CFF"/>
    <w:rsid w:val="00C36279"/>
    <w:rsid w:val="00C74DA2"/>
    <w:rsid w:val="00C84A19"/>
    <w:rsid w:val="00C861C1"/>
    <w:rsid w:val="00CA3ED5"/>
    <w:rsid w:val="00CD62C9"/>
    <w:rsid w:val="00CE186C"/>
    <w:rsid w:val="00D2085F"/>
    <w:rsid w:val="00D31C16"/>
    <w:rsid w:val="00D45C63"/>
    <w:rsid w:val="00D46CBE"/>
    <w:rsid w:val="00D654B9"/>
    <w:rsid w:val="00DB2D49"/>
    <w:rsid w:val="00DB6B78"/>
    <w:rsid w:val="00E24FE6"/>
    <w:rsid w:val="00E315A3"/>
    <w:rsid w:val="00EE476C"/>
    <w:rsid w:val="00F37218"/>
    <w:rsid w:val="00F606CA"/>
    <w:rsid w:val="00F971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3BA3F97-0E12-4CF3-8A45-62DC7C7F7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tulo1Char">
    <w:name w:val="Título 1 Char"/>
    <w:basedOn w:val="Fontepargpadro"/>
    <w:link w:val="Ttulo1"/>
    <w:uiPriority w:val="9"/>
    <w:rsid w:val="00F606CA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21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7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5">
  <b:Source>
    <b:Tag>Pia75</b:Tag>
    <b:SourceType>Book</b:SourceType>
    <b:Guid>{C718D198-9692-4460-948A-C0FF1BEA68A8}</b:Guid>
    <b:Title>Aprendendo Sobre Bibliografia</b:Title>
    <b:Year>1975</b:Year>
    <b:City>Taboão da Serra</b:City>
    <b:Publisher>Livre</b:Publisher>
    <b:Author>
      <b:Author>
        <b:NameList>
          <b:Person>
            <b:Last>Piassa</b:Last>
            <b:First>Daniel</b:First>
          </b:Person>
        </b:NameList>
      </b:Author>
    </b:Author>
    <b:RefOrder>1</b:RefOrder>
  </b:Source>
  <b:Source>
    <b:Tag>Lua80</b:Tag>
    <b:SourceType>Book</b:SourceType>
    <b:Guid>{342CB6E2-4716-4E57-A0A6-DB4DDE2AADD0}</b:Guid>
    <b:Author>
      <b:Author>
        <b:NameList>
          <b:Person>
            <b:Last>Oliveira</b:Last>
            <b:First>Luan</b:First>
          </b:Person>
        </b:NameList>
      </b:Author>
    </b:Author>
    <b:Title>BD: Tudo sobre banco de dados</b:Title>
    <b:Year>1980</b:Year>
    <b:City>Cotía</b:City>
    <b:Publisher>Livre</b:Publisher>
    <b:RefOrder>2</b:RefOrder>
  </b:Source>
  <b:Source>
    <b:Tag>Des19</b:Tag>
    <b:SourceType>InternetSite</b:SourceType>
    <b:Guid>{DA8EA2EF-D2DC-4892-BF3E-2B7D6F8D74F0}</b:Guid>
    <b:Title>youtube</b:Title>
    <b:Year>2019</b:Year>
    <b:Author>
      <b:Author>
        <b:NameList>
          <b:Person>
            <b:Last>Desconhecido</b:Last>
          </b:Person>
        </b:NameList>
      </b:Author>
    </b:Author>
    <b:InternetSiteTitle>https://www.youtube.com/watch?v=SJkXd7kIIKA</b:InternetSiteTitle>
    <b:Month>06</b:Month>
    <b:Day>02</b:Day>
    <b:URL>https://www.youtube.com/watch?v=SJkXd7kIIKA</b:URL>
    <b:RefOrder>3</b:RefOrder>
  </b:Source>
</b:Sources>
</file>

<file path=customXml/itemProps1.xml><?xml version="1.0" encoding="utf-8"?>
<ds:datastoreItem xmlns:ds="http://schemas.openxmlformats.org/officeDocument/2006/customXml" ds:itemID="{BB443171-E1E5-4B79-95BF-36112761E7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4</Pages>
  <Words>820</Words>
  <Characters>4434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reFusion</Company>
  <LinksUpToDate>false</LinksUpToDate>
  <CharactersWithSpaces>5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NIEL AUGUSTO PIASSA</cp:lastModifiedBy>
  <cp:revision>34</cp:revision>
  <dcterms:created xsi:type="dcterms:W3CDTF">2019-03-14T00:16:00Z</dcterms:created>
  <dcterms:modified xsi:type="dcterms:W3CDTF">2019-06-03T02:06:00Z</dcterms:modified>
</cp:coreProperties>
</file>